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5.png" ContentType="image/png"/>
  <Override PartName="/word/media/rId48.png" ContentType="image/png"/>
  <Override PartName="/word/media/rId58.png" ContentType="image/png"/>
  <Override PartName="/word/media/rId37.png" ContentType="image/png"/>
  <Override PartName="/word/media/rId43.png" ContentType="image/png"/>
  <Override PartName="/word/media/rId41.png" ContentType="image/png"/>
  <Override PartName="/word/media/rId42.png" ContentType="image/png"/>
  <Override PartName="/word/media/rId5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4" w:name="tissue-c-allocation"/>
      <w:bookmarkEnd w:id="34"/>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 The major carbon allocation pathways and subsequent above- and belowground C pools measured in each WTC are further depicted in Figure 4.1.</w:t>
      </w:r>
    </w:p>
    <w:p>
      <w:r>
        <w:br w:type="textWrapping"/>
      </w:r>
      <w:r>
        <w:drawing>
          <wp:inline>
            <wp:extent cx="5440680" cy="4082867"/>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7"/>
                    <a:stretch>
                      <a:fillRect/>
                    </a:stretch>
                  </pic:blipFill>
                  <pic:spPr bwMode="auto">
                    <a:xfrm>
                      <a:off x="0" y="0"/>
                      <a:ext cx="5440680" cy="4082867"/>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pPr>
        <w:pStyle w:val="Heading2"/>
      </w:pPr>
      <w:bookmarkStart w:id="38" w:name="data-analysis"/>
      <w:bookmarkEnd w:id="3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9" w:name="results"/>
      <w:bookmarkEnd w:id="39"/>
      <w:r>
        <w:t xml:space="preserve">Results</w:t>
      </w:r>
    </w:p>
    <w:p>
      <w:pPr>
        <w:pStyle w:val="Heading2"/>
      </w:pPr>
      <w:bookmarkStart w:id="40" w:name="total-aboveground-carbon-flux-whole-tree-c-mass-and-leaf-area"/>
      <w:bookmarkEnd w:id="4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4.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r>
        <w:br w:type="textWrapping"/>
      </w:r>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4" w:name="harvested-tissue-carbon-mass-and-biomass-partitioning"/>
      <w:bookmarkEnd w:id="44"/>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rPr>
          <w:b/>
        </w:rPr>
        <w:t xml:space="preserve">Table 4.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r>
        <w:br w:type="textWrapping"/>
      </w:r>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6" w:name="aboveground-carbon-allocation"/>
      <w:bookmarkEnd w:id="46"/>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7" w:name="belowground-carbon-allocation"/>
      <w:bookmarkEnd w:id="47"/>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4.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4.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4.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r>
        <w:br w:type="textWrapping"/>
      </w:r>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8"/>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Heading1"/>
      </w:pPr>
      <w:bookmarkStart w:id="51" w:name="discussion"/>
      <w:bookmarkEnd w:id="51"/>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2" w:name="relationships-between-tree-c-flux-leaf-area-and-tree-c-mass"/>
      <w:bookmarkEnd w:id="52"/>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3" w:name="responses-of-biomass-partitioning-and-c-allocation-to-climate-change"/>
      <w:bookmarkEnd w:id="53"/>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4" w:name="tbca-response-to-climate-change-in-a-single-tree-ecosystem"/>
      <w:bookmarkEnd w:id="54"/>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5" w:name="conclusions"/>
      <w:bookmarkEnd w:id="55"/>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6" w:name="supporting-information"/>
      <w:bookmarkEnd w:id="56"/>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8"/>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9" w:name="references"/>
      <w:bookmarkEnd w:id="59"/>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2, N, and diversity on total belowground carbon allocation and ecosystem carbon storage in a grassland community. Ecosystems 12:1037–1052.</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 Eucalyptus tereticornis grown in drought in CO2-enriched atmospheres. Functional Plant Biology 34:1137–1149.</w:t>
      </w:r>
    </w:p>
    <w:p>
      <w:pPr>
        <w:pStyle w:val="Bibliography"/>
      </w:pPr>
      <w:r>
        <w:t xml:space="preserve">Barron-Gafford G, Martens D, Grieve K, Biel K, Kudeyarov V, McLain JET, Lipson D, Murthy R (2005) Growth of Eastern Cottonwoods (Populus deltoides) in elevated [CO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 x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 2 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0">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1">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p>
    <w:p>
      <w:pPr>
        <w:pStyle w:val="Bibliography"/>
      </w:pPr>
      <w:r>
        <w:t xml:space="preserve">Wang D, Heckathorn SA, Wang X, Philpott SM (2012) A meta-analysis of plant physiological and growth responses to temperature and elevated CO2.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2 enrichment: a retrospective synthesis across 62 species. Global Change Biology 8:631–642.</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e340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hyperlink" Id="rId61" Target="http://dx.doi.org/10.5061/dryad.69sg2" TargetMode="External" /><Relationship Type="http://schemas.openxmlformats.org/officeDocument/2006/relationships/hyperlink" Id="rId60"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5061/dryad.69sg2" TargetMode="External" /><Relationship Type="http://schemas.openxmlformats.org/officeDocument/2006/relationships/hyperlink" Id="rId60"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